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rFonts w:hint="eastAsia" w:ascii="Times New Roman" w:hAnsi="Times New Roman"/>
          <w:b/>
          <w:b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/>
          <w:b/>
          <w:b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Supplement Table 1. Distribution of 2499 hospital outpatients with COPD according to the GOLD 2017 and 2023 </w:t>
      </w:r>
      <w:r>
        <w:rPr>
          <w:rFonts w:hint="eastAsia" w:ascii="Times New Roman" w:hAnsi="Times New Roman"/>
          <w:b/>
          <w:bCs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 xml:space="preserve">group </w:t>
      </w:r>
      <w:r>
        <w:rPr>
          <w:rFonts w:hint="eastAsia" w:ascii="Times New Roman" w:hAnsi="Times New Roman"/>
          <w:b/>
          <w:b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classification</w:t>
      </w:r>
      <w:bookmarkStart w:id="0" w:name="_GoBack"/>
      <w:bookmarkEnd w:id="0"/>
    </w:p>
    <w:p>
      <w:pPr>
        <w:spacing w:line="240" w:lineRule="auto"/>
        <w:rPr>
          <w:rFonts w:hint="eastAsia" w:ascii="Times New Roman" w:hAnsi="Times New Roman"/>
          <w:b/>
          <w:b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</w:p>
    <w:tbl>
      <w:tblPr>
        <w:tblStyle w:val="7"/>
        <w:tblW w:w="14514" w:type="dxa"/>
        <w:tblInd w:w="9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18"/>
        <w:gridCol w:w="1701"/>
        <w:gridCol w:w="2268"/>
        <w:gridCol w:w="2438"/>
        <w:gridCol w:w="2438"/>
        <w:gridCol w:w="2551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11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 xml:space="preserve">COPD severity/ </w:t>
            </w: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GOLD</w:t>
            </w: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 xml:space="preserve"> 2017 group</w:t>
            </w:r>
          </w:p>
        </w:tc>
        <w:tc>
          <w:tcPr>
            <w:tcW w:w="17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Total  (n = 2499)</w:t>
            </w:r>
          </w:p>
        </w:tc>
        <w:tc>
          <w:tcPr>
            <w:tcW w:w="22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Group A (n = 210, 8.4%)</w:t>
            </w:r>
          </w:p>
        </w:tc>
        <w:tc>
          <w:tcPr>
            <w:tcW w:w="243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Group B (n = 1119, 44.8%)</w:t>
            </w:r>
          </w:p>
        </w:tc>
        <w:tc>
          <w:tcPr>
            <w:tcW w:w="243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Group C (n = 72, 2.9%)</w:t>
            </w:r>
          </w:p>
        </w:tc>
        <w:tc>
          <w:tcPr>
            <w:tcW w:w="255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Group D (n = 1098, 43.9%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11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3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43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551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Stage 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266 (10.6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60 (28.6)</w:t>
            </w: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115 (10.3)</w:t>
            </w: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18 (25.0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73 (6.7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Stage 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1035 (41.4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117 (55.7)</w:t>
            </w: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504 (45.0)</w:t>
            </w: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36 (50.0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378 (34.4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Stage 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856 (34.3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30 (14.3)</w:t>
            </w: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379 (33.9)</w:t>
            </w: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14 (19.4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433 (39.4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11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Stage 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342 (13.7)</w:t>
            </w:r>
          </w:p>
        </w:tc>
        <w:tc>
          <w:tcPr>
            <w:tcW w:w="226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3 (1.4)</w:t>
            </w:r>
          </w:p>
        </w:tc>
        <w:tc>
          <w:tcPr>
            <w:tcW w:w="243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121 (10.8)</w:t>
            </w:r>
          </w:p>
        </w:tc>
        <w:tc>
          <w:tcPr>
            <w:tcW w:w="243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4 (5.6)</w:t>
            </w:r>
          </w:p>
        </w:tc>
        <w:tc>
          <w:tcPr>
            <w:tcW w:w="255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214 (19.5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11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COPD severity/</w:t>
            </w: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 xml:space="preserve"> GOLD</w:t>
            </w: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 xml:space="preserve"> 2023 group</w:t>
            </w:r>
          </w:p>
        </w:tc>
        <w:tc>
          <w:tcPr>
            <w:tcW w:w="17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Total (n = 2499)</w:t>
            </w:r>
          </w:p>
        </w:tc>
        <w:tc>
          <w:tcPr>
            <w:tcW w:w="226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textAlignment w:val="center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黑体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oup A (n = 210</w:t>
            </w: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, 8.4%)</w:t>
            </w:r>
          </w:p>
        </w:tc>
        <w:tc>
          <w:tcPr>
            <w:tcW w:w="243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textAlignment w:val="center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黑体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oup B (n = 1119</w:t>
            </w: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, 44.8%)</w:t>
            </w:r>
          </w:p>
        </w:tc>
        <w:tc>
          <w:tcPr>
            <w:tcW w:w="243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left"/>
              <w:textAlignment w:val="center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黑体"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Group E (n = 1170, 46.8%)</w:t>
            </w:r>
          </w:p>
        </w:tc>
        <w:tc>
          <w:tcPr>
            <w:tcW w:w="255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-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11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Stage 1</w:t>
            </w:r>
          </w:p>
        </w:tc>
        <w:tc>
          <w:tcPr>
            <w:tcW w:w="1701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266 (10.6)</w:t>
            </w:r>
          </w:p>
        </w:tc>
        <w:tc>
          <w:tcPr>
            <w:tcW w:w="226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60 (28.6)</w:t>
            </w:r>
          </w:p>
        </w:tc>
        <w:tc>
          <w:tcPr>
            <w:tcW w:w="243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115 (10.3)</w:t>
            </w:r>
          </w:p>
        </w:tc>
        <w:tc>
          <w:tcPr>
            <w:tcW w:w="243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91 (7.8)</w:t>
            </w:r>
          </w:p>
        </w:tc>
        <w:tc>
          <w:tcPr>
            <w:tcW w:w="2551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Stage 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1035 (41.4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117 (55.7)</w:t>
            </w: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504 (45.0)</w:t>
            </w: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414 (35.4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Stage 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856 (34.3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30 (14.3)</w:t>
            </w: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379 (33.9)</w:t>
            </w: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447 (38.2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11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Stage 4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342 (13.7)</w:t>
            </w:r>
          </w:p>
        </w:tc>
        <w:tc>
          <w:tcPr>
            <w:tcW w:w="226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3 (1.4)</w:t>
            </w:r>
          </w:p>
        </w:tc>
        <w:tc>
          <w:tcPr>
            <w:tcW w:w="243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121 (10.8)</w:t>
            </w:r>
          </w:p>
        </w:tc>
        <w:tc>
          <w:tcPr>
            <w:tcW w:w="243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  <w:t>218 (18.6)</w:t>
            </w:r>
          </w:p>
        </w:tc>
        <w:tc>
          <w:tcPr>
            <w:tcW w:w="255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left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widowControl/>
        <w:spacing w:line="240" w:lineRule="auto"/>
        <w:textAlignment w:val="center"/>
        <w:rPr>
          <w:rFonts w:ascii="Times New Roman" w:hAnsi="Times New Roman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/>
          <w:b/>
          <w:b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Abbreviations</w:t>
      </w:r>
      <w:r>
        <w:rPr>
          <w:rFonts w:ascii="Times New Roman" w:hAnsi="Times New Roman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: COPD, chronic obstructive pulmonary disease; COPD severity and group were classified using Global Initiative for Chronic Obstructive Lung Disease (GOLD) criteria</w:t>
      </w:r>
      <w:r>
        <w:rPr>
          <w:rFonts w:hint="eastAsia" w:ascii="Times New Roman" w:hAnsi="Times New Roman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.</w:t>
      </w:r>
    </w:p>
    <w:sectPr>
      <w:pgSz w:w="16838" w:h="11906" w:orient="landscape"/>
      <w:pgMar w:top="1800" w:right="1440" w:bottom="1800" w:left="1440" w:header="851" w:footer="992" w:gutter="0"/>
      <w:pgNumType w:start="1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MingLiU">
    <w:altName w:val="Segoe Print"/>
    <w:panose1 w:val="02010609000101010101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zIxAJKmFkbmBko6SsGpxcWZ+XkgBYa1AAYM3/ssAAAA"/>
    <w:docVar w:name="commondata" w:val="eyJoZGlkIjoiZTFiNDE3N2FmMGZkZWI4YTZlMmViMDU0YTc4ODYwNjUifQ=="/>
  </w:docVars>
  <w:rsids>
    <w:rsidRoot w:val="00172A27"/>
    <w:rsid w:val="00172A27"/>
    <w:rsid w:val="00582F0D"/>
    <w:rsid w:val="00867C46"/>
    <w:rsid w:val="00D91E6F"/>
    <w:rsid w:val="00EF74DF"/>
    <w:rsid w:val="00F26389"/>
    <w:rsid w:val="010B22B0"/>
    <w:rsid w:val="018039CC"/>
    <w:rsid w:val="01A336D3"/>
    <w:rsid w:val="0257118F"/>
    <w:rsid w:val="02671768"/>
    <w:rsid w:val="029248F1"/>
    <w:rsid w:val="02C941D1"/>
    <w:rsid w:val="02D432A2"/>
    <w:rsid w:val="030767A5"/>
    <w:rsid w:val="032D03C4"/>
    <w:rsid w:val="03A528AE"/>
    <w:rsid w:val="03C10461"/>
    <w:rsid w:val="03CA6453"/>
    <w:rsid w:val="0414147C"/>
    <w:rsid w:val="045F6B9B"/>
    <w:rsid w:val="04C21A24"/>
    <w:rsid w:val="052676B9"/>
    <w:rsid w:val="05E622B0"/>
    <w:rsid w:val="05EB486B"/>
    <w:rsid w:val="06053772"/>
    <w:rsid w:val="06356FCC"/>
    <w:rsid w:val="06455476"/>
    <w:rsid w:val="075D015E"/>
    <w:rsid w:val="07A90E75"/>
    <w:rsid w:val="07D826C8"/>
    <w:rsid w:val="083E2F6B"/>
    <w:rsid w:val="08580CD4"/>
    <w:rsid w:val="087921F6"/>
    <w:rsid w:val="08D91DF4"/>
    <w:rsid w:val="090D12BC"/>
    <w:rsid w:val="093B77C5"/>
    <w:rsid w:val="096D58B6"/>
    <w:rsid w:val="098E11E0"/>
    <w:rsid w:val="09EA33AB"/>
    <w:rsid w:val="0A74049D"/>
    <w:rsid w:val="0A8C2F96"/>
    <w:rsid w:val="0A92134D"/>
    <w:rsid w:val="0ABB4D47"/>
    <w:rsid w:val="0AD82D94"/>
    <w:rsid w:val="0B56438A"/>
    <w:rsid w:val="0B5A4560"/>
    <w:rsid w:val="0B694D3D"/>
    <w:rsid w:val="0B6A4C3A"/>
    <w:rsid w:val="0B70653C"/>
    <w:rsid w:val="0B73728A"/>
    <w:rsid w:val="0BB914EC"/>
    <w:rsid w:val="0C380E83"/>
    <w:rsid w:val="0C523727"/>
    <w:rsid w:val="0C592F89"/>
    <w:rsid w:val="0D523741"/>
    <w:rsid w:val="0E230C39"/>
    <w:rsid w:val="0E7269CA"/>
    <w:rsid w:val="0F234C69"/>
    <w:rsid w:val="0F36363C"/>
    <w:rsid w:val="0FBD0213"/>
    <w:rsid w:val="1025513D"/>
    <w:rsid w:val="10602B4E"/>
    <w:rsid w:val="109F5E9E"/>
    <w:rsid w:val="10B637FF"/>
    <w:rsid w:val="111C6746"/>
    <w:rsid w:val="11671EF6"/>
    <w:rsid w:val="116E217F"/>
    <w:rsid w:val="11E35DA4"/>
    <w:rsid w:val="11F922A5"/>
    <w:rsid w:val="120F317F"/>
    <w:rsid w:val="126A0037"/>
    <w:rsid w:val="12F40DF6"/>
    <w:rsid w:val="13A17072"/>
    <w:rsid w:val="13C41560"/>
    <w:rsid w:val="146A3A0B"/>
    <w:rsid w:val="147C5547"/>
    <w:rsid w:val="149E25F4"/>
    <w:rsid w:val="152623AC"/>
    <w:rsid w:val="15585A1F"/>
    <w:rsid w:val="15634011"/>
    <w:rsid w:val="15C9656A"/>
    <w:rsid w:val="15FD6214"/>
    <w:rsid w:val="163C449D"/>
    <w:rsid w:val="16414353"/>
    <w:rsid w:val="16662306"/>
    <w:rsid w:val="16BA0272"/>
    <w:rsid w:val="1768590F"/>
    <w:rsid w:val="177C55A8"/>
    <w:rsid w:val="17814372"/>
    <w:rsid w:val="17EB6307"/>
    <w:rsid w:val="17FF4F12"/>
    <w:rsid w:val="180E64B6"/>
    <w:rsid w:val="182B350C"/>
    <w:rsid w:val="18471783"/>
    <w:rsid w:val="18892E95"/>
    <w:rsid w:val="1934201B"/>
    <w:rsid w:val="19921369"/>
    <w:rsid w:val="19A22A0D"/>
    <w:rsid w:val="19EE05C1"/>
    <w:rsid w:val="19FB7A0B"/>
    <w:rsid w:val="1A9C1E3E"/>
    <w:rsid w:val="1AD5192B"/>
    <w:rsid w:val="1B1262BE"/>
    <w:rsid w:val="1C0F0A4F"/>
    <w:rsid w:val="1C4A110E"/>
    <w:rsid w:val="1C817995"/>
    <w:rsid w:val="1CBF1617"/>
    <w:rsid w:val="1CC222FA"/>
    <w:rsid w:val="1CD41C94"/>
    <w:rsid w:val="1CF0262F"/>
    <w:rsid w:val="1D242378"/>
    <w:rsid w:val="1D320E8A"/>
    <w:rsid w:val="1D4666F2"/>
    <w:rsid w:val="1D56727D"/>
    <w:rsid w:val="1E200CF1"/>
    <w:rsid w:val="1E5310C7"/>
    <w:rsid w:val="1EA5569B"/>
    <w:rsid w:val="1EDB2623"/>
    <w:rsid w:val="1EDC730E"/>
    <w:rsid w:val="1F4B6242"/>
    <w:rsid w:val="1FA86948"/>
    <w:rsid w:val="20023AB8"/>
    <w:rsid w:val="203F7B68"/>
    <w:rsid w:val="20531831"/>
    <w:rsid w:val="207526A2"/>
    <w:rsid w:val="2082367E"/>
    <w:rsid w:val="20B369BB"/>
    <w:rsid w:val="21255406"/>
    <w:rsid w:val="21731FC6"/>
    <w:rsid w:val="222A213F"/>
    <w:rsid w:val="22347461"/>
    <w:rsid w:val="22A27D04"/>
    <w:rsid w:val="23001D1F"/>
    <w:rsid w:val="233E65F0"/>
    <w:rsid w:val="23C12A0D"/>
    <w:rsid w:val="23F4063B"/>
    <w:rsid w:val="247E0A3F"/>
    <w:rsid w:val="24B30B11"/>
    <w:rsid w:val="25B54451"/>
    <w:rsid w:val="25F25669"/>
    <w:rsid w:val="25FA2770"/>
    <w:rsid w:val="26144021"/>
    <w:rsid w:val="266C51BB"/>
    <w:rsid w:val="26E66850"/>
    <w:rsid w:val="26EF7DFB"/>
    <w:rsid w:val="270858DD"/>
    <w:rsid w:val="275859A0"/>
    <w:rsid w:val="277420AE"/>
    <w:rsid w:val="27840543"/>
    <w:rsid w:val="27A771AE"/>
    <w:rsid w:val="27B92AB7"/>
    <w:rsid w:val="27F21951"/>
    <w:rsid w:val="27FF6A4F"/>
    <w:rsid w:val="280643E0"/>
    <w:rsid w:val="28184B3E"/>
    <w:rsid w:val="283D69F1"/>
    <w:rsid w:val="286640ED"/>
    <w:rsid w:val="28AA5A71"/>
    <w:rsid w:val="28C3051A"/>
    <w:rsid w:val="28CA467C"/>
    <w:rsid w:val="295E5D81"/>
    <w:rsid w:val="29A3424B"/>
    <w:rsid w:val="29EE5DE5"/>
    <w:rsid w:val="29F85218"/>
    <w:rsid w:val="2A5675ED"/>
    <w:rsid w:val="2ADF3CE2"/>
    <w:rsid w:val="2B0D4CF3"/>
    <w:rsid w:val="2B1E480B"/>
    <w:rsid w:val="2B7F799F"/>
    <w:rsid w:val="2B967B5D"/>
    <w:rsid w:val="2BD44B8E"/>
    <w:rsid w:val="2C35005E"/>
    <w:rsid w:val="2C45434C"/>
    <w:rsid w:val="2C56006A"/>
    <w:rsid w:val="2C7072E8"/>
    <w:rsid w:val="2C90798A"/>
    <w:rsid w:val="2CC13775"/>
    <w:rsid w:val="2CDD4252"/>
    <w:rsid w:val="2CE01402"/>
    <w:rsid w:val="2CE35D0C"/>
    <w:rsid w:val="2D4227EC"/>
    <w:rsid w:val="2D53339A"/>
    <w:rsid w:val="2DB9081B"/>
    <w:rsid w:val="2E507CF4"/>
    <w:rsid w:val="2E5266BB"/>
    <w:rsid w:val="2E541F88"/>
    <w:rsid w:val="2E5F7614"/>
    <w:rsid w:val="2EA3335C"/>
    <w:rsid w:val="2ECB3F4C"/>
    <w:rsid w:val="2F8A6913"/>
    <w:rsid w:val="2F9547E3"/>
    <w:rsid w:val="2FF21E67"/>
    <w:rsid w:val="302E00A6"/>
    <w:rsid w:val="30A47C65"/>
    <w:rsid w:val="30D13698"/>
    <w:rsid w:val="30ED10B8"/>
    <w:rsid w:val="3118111D"/>
    <w:rsid w:val="312F02BE"/>
    <w:rsid w:val="3183186B"/>
    <w:rsid w:val="3195334D"/>
    <w:rsid w:val="31FB0922"/>
    <w:rsid w:val="326811B2"/>
    <w:rsid w:val="3291038E"/>
    <w:rsid w:val="329B0BF1"/>
    <w:rsid w:val="32A16ECB"/>
    <w:rsid w:val="32BE537B"/>
    <w:rsid w:val="32E97DF4"/>
    <w:rsid w:val="32F12805"/>
    <w:rsid w:val="333538C4"/>
    <w:rsid w:val="3338167B"/>
    <w:rsid w:val="3349717B"/>
    <w:rsid w:val="335313E7"/>
    <w:rsid w:val="336E587B"/>
    <w:rsid w:val="339B056D"/>
    <w:rsid w:val="340A2826"/>
    <w:rsid w:val="34452AAC"/>
    <w:rsid w:val="34535E9F"/>
    <w:rsid w:val="34761214"/>
    <w:rsid w:val="35992C00"/>
    <w:rsid w:val="35A266C7"/>
    <w:rsid w:val="35D64779"/>
    <w:rsid w:val="36645170"/>
    <w:rsid w:val="36903146"/>
    <w:rsid w:val="36914A2B"/>
    <w:rsid w:val="36A22794"/>
    <w:rsid w:val="36B96E85"/>
    <w:rsid w:val="370315B6"/>
    <w:rsid w:val="38471B32"/>
    <w:rsid w:val="38844383"/>
    <w:rsid w:val="390933CD"/>
    <w:rsid w:val="39266505"/>
    <w:rsid w:val="39304BAD"/>
    <w:rsid w:val="39916AF0"/>
    <w:rsid w:val="39FF0C7C"/>
    <w:rsid w:val="3A041722"/>
    <w:rsid w:val="3A212837"/>
    <w:rsid w:val="3A2160C5"/>
    <w:rsid w:val="3A3758E9"/>
    <w:rsid w:val="3A9656E4"/>
    <w:rsid w:val="3A98381F"/>
    <w:rsid w:val="3AB46F3A"/>
    <w:rsid w:val="3B06174E"/>
    <w:rsid w:val="3B337E5E"/>
    <w:rsid w:val="3B9A04C3"/>
    <w:rsid w:val="3BD3519D"/>
    <w:rsid w:val="3BDD601C"/>
    <w:rsid w:val="3C1B4D66"/>
    <w:rsid w:val="3C527B5C"/>
    <w:rsid w:val="3C7B3CF7"/>
    <w:rsid w:val="3C8A7F52"/>
    <w:rsid w:val="3CEC29BB"/>
    <w:rsid w:val="3CF616E8"/>
    <w:rsid w:val="3CF92F4A"/>
    <w:rsid w:val="3D281519"/>
    <w:rsid w:val="3D7F14B4"/>
    <w:rsid w:val="3DAA0180"/>
    <w:rsid w:val="3DC41242"/>
    <w:rsid w:val="3E41232F"/>
    <w:rsid w:val="3E6678A1"/>
    <w:rsid w:val="3E9123D7"/>
    <w:rsid w:val="3EA6303D"/>
    <w:rsid w:val="3EE35DA5"/>
    <w:rsid w:val="3F495732"/>
    <w:rsid w:val="3F7275B9"/>
    <w:rsid w:val="3F897CBD"/>
    <w:rsid w:val="3F9D4347"/>
    <w:rsid w:val="3FA4132B"/>
    <w:rsid w:val="403A3A3D"/>
    <w:rsid w:val="40A44B1E"/>
    <w:rsid w:val="40D7128C"/>
    <w:rsid w:val="41303CF4"/>
    <w:rsid w:val="41353D47"/>
    <w:rsid w:val="41395AA3"/>
    <w:rsid w:val="418A27A2"/>
    <w:rsid w:val="41B034B4"/>
    <w:rsid w:val="41BD7330"/>
    <w:rsid w:val="422B5D33"/>
    <w:rsid w:val="42567679"/>
    <w:rsid w:val="42704724"/>
    <w:rsid w:val="42CE66BF"/>
    <w:rsid w:val="42D5244C"/>
    <w:rsid w:val="42F9001A"/>
    <w:rsid w:val="432602A9"/>
    <w:rsid w:val="432C1E83"/>
    <w:rsid w:val="43761230"/>
    <w:rsid w:val="439A2E10"/>
    <w:rsid w:val="43BF1A33"/>
    <w:rsid w:val="43C35338"/>
    <w:rsid w:val="43DD7158"/>
    <w:rsid w:val="443D1D4E"/>
    <w:rsid w:val="447228D0"/>
    <w:rsid w:val="4497145E"/>
    <w:rsid w:val="450C6B01"/>
    <w:rsid w:val="450C6CDD"/>
    <w:rsid w:val="452847AC"/>
    <w:rsid w:val="45376BF2"/>
    <w:rsid w:val="454F6749"/>
    <w:rsid w:val="457C0654"/>
    <w:rsid w:val="45EF24D9"/>
    <w:rsid w:val="45FD4CB1"/>
    <w:rsid w:val="460366D7"/>
    <w:rsid w:val="46523B3D"/>
    <w:rsid w:val="465F41FD"/>
    <w:rsid w:val="467C3A9C"/>
    <w:rsid w:val="469814BD"/>
    <w:rsid w:val="46986527"/>
    <w:rsid w:val="46F1713E"/>
    <w:rsid w:val="471548BC"/>
    <w:rsid w:val="4732546E"/>
    <w:rsid w:val="47C22C51"/>
    <w:rsid w:val="47EF744C"/>
    <w:rsid w:val="481D4CC7"/>
    <w:rsid w:val="4885410E"/>
    <w:rsid w:val="48A51151"/>
    <w:rsid w:val="490A4C59"/>
    <w:rsid w:val="49433281"/>
    <w:rsid w:val="49877DA8"/>
    <w:rsid w:val="49995C33"/>
    <w:rsid w:val="49B546BE"/>
    <w:rsid w:val="4A2F31A0"/>
    <w:rsid w:val="4A677B24"/>
    <w:rsid w:val="4AC97E97"/>
    <w:rsid w:val="4B4D76EF"/>
    <w:rsid w:val="4B924F58"/>
    <w:rsid w:val="4BDD08B6"/>
    <w:rsid w:val="4C041E93"/>
    <w:rsid w:val="4C076645"/>
    <w:rsid w:val="4C231829"/>
    <w:rsid w:val="4C2E7AAA"/>
    <w:rsid w:val="4CC052CA"/>
    <w:rsid w:val="4D137AF0"/>
    <w:rsid w:val="4DF94F37"/>
    <w:rsid w:val="4E453CD9"/>
    <w:rsid w:val="4E5B5CFD"/>
    <w:rsid w:val="4E685FE7"/>
    <w:rsid w:val="4E9B4595"/>
    <w:rsid w:val="4E9F561A"/>
    <w:rsid w:val="4ECA68D4"/>
    <w:rsid w:val="4EFA59C4"/>
    <w:rsid w:val="4F6271DE"/>
    <w:rsid w:val="4F9F1B0F"/>
    <w:rsid w:val="4FE13ED5"/>
    <w:rsid w:val="4FF2671E"/>
    <w:rsid w:val="4FFC0D0F"/>
    <w:rsid w:val="50033178"/>
    <w:rsid w:val="5059663C"/>
    <w:rsid w:val="50634725"/>
    <w:rsid w:val="507B13A4"/>
    <w:rsid w:val="50F02053"/>
    <w:rsid w:val="510544A6"/>
    <w:rsid w:val="51167BAE"/>
    <w:rsid w:val="51E60623"/>
    <w:rsid w:val="51FB6F67"/>
    <w:rsid w:val="51FE7CC1"/>
    <w:rsid w:val="52017C1B"/>
    <w:rsid w:val="523A6D37"/>
    <w:rsid w:val="526C3842"/>
    <w:rsid w:val="52CB6777"/>
    <w:rsid w:val="52D10231"/>
    <w:rsid w:val="52F97788"/>
    <w:rsid w:val="52FC2DD4"/>
    <w:rsid w:val="53043434"/>
    <w:rsid w:val="533B51A1"/>
    <w:rsid w:val="53534895"/>
    <w:rsid w:val="53D578AD"/>
    <w:rsid w:val="546B31A6"/>
    <w:rsid w:val="54FC6A4E"/>
    <w:rsid w:val="55823A64"/>
    <w:rsid w:val="5583514A"/>
    <w:rsid w:val="55860305"/>
    <w:rsid w:val="55867CE8"/>
    <w:rsid w:val="559D571E"/>
    <w:rsid w:val="55AB03BC"/>
    <w:rsid w:val="56182A25"/>
    <w:rsid w:val="564162D0"/>
    <w:rsid w:val="567D5FDA"/>
    <w:rsid w:val="56814267"/>
    <w:rsid w:val="56B123DD"/>
    <w:rsid w:val="573C40E7"/>
    <w:rsid w:val="578810DA"/>
    <w:rsid w:val="57AF6667"/>
    <w:rsid w:val="58011334"/>
    <w:rsid w:val="58450D79"/>
    <w:rsid w:val="58656341"/>
    <w:rsid w:val="5873046A"/>
    <w:rsid w:val="58732E63"/>
    <w:rsid w:val="589715D5"/>
    <w:rsid w:val="58A71E3F"/>
    <w:rsid w:val="58F057A7"/>
    <w:rsid w:val="58F15E5A"/>
    <w:rsid w:val="58FD5617"/>
    <w:rsid w:val="592C25DC"/>
    <w:rsid w:val="597D2003"/>
    <w:rsid w:val="59BB7545"/>
    <w:rsid w:val="59D30EE5"/>
    <w:rsid w:val="5A0F66F7"/>
    <w:rsid w:val="5A4206F2"/>
    <w:rsid w:val="5AC4489D"/>
    <w:rsid w:val="5B245015"/>
    <w:rsid w:val="5B303F63"/>
    <w:rsid w:val="5B370E4D"/>
    <w:rsid w:val="5B652F32"/>
    <w:rsid w:val="5BAE3877"/>
    <w:rsid w:val="5BB1598F"/>
    <w:rsid w:val="5BFF3339"/>
    <w:rsid w:val="5CD40914"/>
    <w:rsid w:val="5CD503DD"/>
    <w:rsid w:val="5CDB36D4"/>
    <w:rsid w:val="5CE645E6"/>
    <w:rsid w:val="5D5E2E81"/>
    <w:rsid w:val="5D725871"/>
    <w:rsid w:val="5D7E05D6"/>
    <w:rsid w:val="5DB76CD4"/>
    <w:rsid w:val="5DC30ED0"/>
    <w:rsid w:val="5E4105E7"/>
    <w:rsid w:val="5E4C2E61"/>
    <w:rsid w:val="5E7457CA"/>
    <w:rsid w:val="5EAE7F00"/>
    <w:rsid w:val="5ECC7AFE"/>
    <w:rsid w:val="5EE57234"/>
    <w:rsid w:val="5F203247"/>
    <w:rsid w:val="5F5A4CC1"/>
    <w:rsid w:val="5FF41960"/>
    <w:rsid w:val="6049691C"/>
    <w:rsid w:val="604A517F"/>
    <w:rsid w:val="60BB2995"/>
    <w:rsid w:val="61081693"/>
    <w:rsid w:val="612B1454"/>
    <w:rsid w:val="614F1AB9"/>
    <w:rsid w:val="615D17EC"/>
    <w:rsid w:val="61F562F2"/>
    <w:rsid w:val="623F3DB1"/>
    <w:rsid w:val="62910952"/>
    <w:rsid w:val="62BB4B46"/>
    <w:rsid w:val="631F0DF5"/>
    <w:rsid w:val="636278E8"/>
    <w:rsid w:val="636447A9"/>
    <w:rsid w:val="638C5AAE"/>
    <w:rsid w:val="63F51ABC"/>
    <w:rsid w:val="63FD075A"/>
    <w:rsid w:val="64234FC4"/>
    <w:rsid w:val="64267CB1"/>
    <w:rsid w:val="64B928D3"/>
    <w:rsid w:val="64CE1030"/>
    <w:rsid w:val="64DB6874"/>
    <w:rsid w:val="65271F32"/>
    <w:rsid w:val="658138B7"/>
    <w:rsid w:val="65A60E34"/>
    <w:rsid w:val="65BB493F"/>
    <w:rsid w:val="65C6174B"/>
    <w:rsid w:val="65CD1567"/>
    <w:rsid w:val="65E72ED2"/>
    <w:rsid w:val="65F17570"/>
    <w:rsid w:val="6686697C"/>
    <w:rsid w:val="669D6A02"/>
    <w:rsid w:val="66CA7019"/>
    <w:rsid w:val="66D10ED1"/>
    <w:rsid w:val="66E60D72"/>
    <w:rsid w:val="66F978FF"/>
    <w:rsid w:val="67A621D7"/>
    <w:rsid w:val="67E062C9"/>
    <w:rsid w:val="68702FAA"/>
    <w:rsid w:val="68741C6C"/>
    <w:rsid w:val="688C30EC"/>
    <w:rsid w:val="68AF38B3"/>
    <w:rsid w:val="68BA7285"/>
    <w:rsid w:val="68CF175C"/>
    <w:rsid w:val="691E1A76"/>
    <w:rsid w:val="69B44986"/>
    <w:rsid w:val="69BA0023"/>
    <w:rsid w:val="69F543AD"/>
    <w:rsid w:val="6A4D2591"/>
    <w:rsid w:val="6A9B71F6"/>
    <w:rsid w:val="6AA04C71"/>
    <w:rsid w:val="6AB51D8E"/>
    <w:rsid w:val="6B2D7E73"/>
    <w:rsid w:val="6B607F4C"/>
    <w:rsid w:val="6C092392"/>
    <w:rsid w:val="6C264F8F"/>
    <w:rsid w:val="6D5B50DE"/>
    <w:rsid w:val="6D62039C"/>
    <w:rsid w:val="6D7418F5"/>
    <w:rsid w:val="6D797FDE"/>
    <w:rsid w:val="6D8A305E"/>
    <w:rsid w:val="6DD94AFC"/>
    <w:rsid w:val="6DF87A82"/>
    <w:rsid w:val="6E1E3945"/>
    <w:rsid w:val="6E4678CD"/>
    <w:rsid w:val="6EB2181E"/>
    <w:rsid w:val="6EE3336E"/>
    <w:rsid w:val="6EE70791"/>
    <w:rsid w:val="6F017230"/>
    <w:rsid w:val="6F041B0A"/>
    <w:rsid w:val="6F0646C6"/>
    <w:rsid w:val="6F064C35"/>
    <w:rsid w:val="6F4377AD"/>
    <w:rsid w:val="6F4638FD"/>
    <w:rsid w:val="6F4B4392"/>
    <w:rsid w:val="6F8F09B2"/>
    <w:rsid w:val="6F95525D"/>
    <w:rsid w:val="6FF018C8"/>
    <w:rsid w:val="6FF64CC5"/>
    <w:rsid w:val="706E4EB9"/>
    <w:rsid w:val="70900DB0"/>
    <w:rsid w:val="71047B41"/>
    <w:rsid w:val="713F23B2"/>
    <w:rsid w:val="71805B23"/>
    <w:rsid w:val="71940950"/>
    <w:rsid w:val="71C44F40"/>
    <w:rsid w:val="71D90A58"/>
    <w:rsid w:val="72212457"/>
    <w:rsid w:val="72364096"/>
    <w:rsid w:val="72897D89"/>
    <w:rsid w:val="72BA0B6E"/>
    <w:rsid w:val="733046A8"/>
    <w:rsid w:val="73335F46"/>
    <w:rsid w:val="73577C75"/>
    <w:rsid w:val="73C3551C"/>
    <w:rsid w:val="74411D8B"/>
    <w:rsid w:val="74D3178F"/>
    <w:rsid w:val="75327901"/>
    <w:rsid w:val="754B42F4"/>
    <w:rsid w:val="75671722"/>
    <w:rsid w:val="7572311C"/>
    <w:rsid w:val="75840CDB"/>
    <w:rsid w:val="761756AB"/>
    <w:rsid w:val="764010A6"/>
    <w:rsid w:val="76D844BF"/>
    <w:rsid w:val="771B7B1A"/>
    <w:rsid w:val="77280012"/>
    <w:rsid w:val="77672662"/>
    <w:rsid w:val="77CA4537"/>
    <w:rsid w:val="785B3F75"/>
    <w:rsid w:val="78C736A2"/>
    <w:rsid w:val="78CE2999"/>
    <w:rsid w:val="79441EE8"/>
    <w:rsid w:val="7966152C"/>
    <w:rsid w:val="79AF36AF"/>
    <w:rsid w:val="79C63DDC"/>
    <w:rsid w:val="79D0078B"/>
    <w:rsid w:val="79D13149"/>
    <w:rsid w:val="79E85CDC"/>
    <w:rsid w:val="7A2F0C76"/>
    <w:rsid w:val="7A41363F"/>
    <w:rsid w:val="7A5916FE"/>
    <w:rsid w:val="7A5A025C"/>
    <w:rsid w:val="7AA716F4"/>
    <w:rsid w:val="7AB64546"/>
    <w:rsid w:val="7AB8495A"/>
    <w:rsid w:val="7B2A7B83"/>
    <w:rsid w:val="7B2E38D8"/>
    <w:rsid w:val="7B3A0C41"/>
    <w:rsid w:val="7B682B91"/>
    <w:rsid w:val="7B86755B"/>
    <w:rsid w:val="7BDE262B"/>
    <w:rsid w:val="7BED4866"/>
    <w:rsid w:val="7C1769E9"/>
    <w:rsid w:val="7C6F6241"/>
    <w:rsid w:val="7C9712F4"/>
    <w:rsid w:val="7D7D3729"/>
    <w:rsid w:val="7D9D0B8C"/>
    <w:rsid w:val="7D9E01FF"/>
    <w:rsid w:val="7E4F632A"/>
    <w:rsid w:val="7ECA696E"/>
    <w:rsid w:val="7EFE38AC"/>
    <w:rsid w:val="7F390D88"/>
    <w:rsid w:val="7F9041B4"/>
    <w:rsid w:val="7F9E7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iPriority="99" w:semiHidden="0" w:name="heading 1"/>
    <w:lsdException w:qFormat="1" w:uiPriority="0" w:name="heading 2"/>
    <w:lsdException w:qFormat="1" w:uiPriority="99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next w:val="1"/>
    <w:unhideWhenUsed/>
    <w:qFormat/>
    <w:uiPriority w:val="99"/>
    <w:pPr>
      <w:widowControl w:val="0"/>
      <w:autoSpaceDE w:val="0"/>
      <w:autoSpaceDN w:val="0"/>
      <w:adjustRightInd w:val="0"/>
      <w:outlineLvl w:val="0"/>
    </w:pPr>
    <w:rPr>
      <w:rFonts w:ascii="MingLiU" w:hAnsi="MingLiU" w:eastAsia="MingLiU" w:cs="Times New Roman"/>
      <w:b/>
      <w:color w:val="000000"/>
      <w:sz w:val="32"/>
      <w:szCs w:val="24"/>
      <w:lang w:val="en-US" w:eastAsia="zh-CN" w:bidi="ar-SA"/>
    </w:rPr>
  </w:style>
  <w:style w:type="paragraph" w:styleId="3">
    <w:name w:val="heading 2"/>
    <w:basedOn w:val="1"/>
    <w:next w:val="1"/>
    <w:link w:val="10"/>
    <w:semiHidden/>
    <w:unhideWhenUsed/>
    <w:qFormat/>
    <w:uiPriority w:val="0"/>
    <w:pPr>
      <w:keepNext/>
      <w:keepLines/>
      <w:spacing w:before="260" w:after="260" w:line="416" w:lineRule="auto"/>
      <w:jc w:val="left"/>
      <w:outlineLvl w:val="1"/>
    </w:pPr>
    <w:rPr>
      <w:rFonts w:asciiTheme="majorHAnsi" w:hAnsiTheme="majorHAnsi" w:eastAsiaTheme="majorEastAsia" w:cstheme="majorBidi"/>
      <w:b/>
      <w:bCs/>
      <w:sz w:val="28"/>
      <w:szCs w:val="32"/>
    </w:rPr>
  </w:style>
  <w:style w:type="paragraph" w:styleId="4">
    <w:name w:val="heading 3"/>
    <w:next w:val="1"/>
    <w:unhideWhenUsed/>
    <w:qFormat/>
    <w:uiPriority w:val="99"/>
    <w:pPr>
      <w:widowControl w:val="0"/>
      <w:autoSpaceDE w:val="0"/>
      <w:autoSpaceDN w:val="0"/>
      <w:adjustRightInd w:val="0"/>
      <w:outlineLvl w:val="2"/>
    </w:pPr>
    <w:rPr>
      <w:rFonts w:ascii="MingLiU" w:hAnsi="MingLiU" w:eastAsia="MingLiU" w:cs="Times New Roman"/>
      <w:b/>
      <w:color w:val="000000"/>
      <w:sz w:val="26"/>
      <w:szCs w:val="24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5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6">
    <w:name w:val="Normal (Web)"/>
    <w:basedOn w:val="1"/>
    <w:qFormat/>
    <w:uiPriority w:val="0"/>
    <w:pPr>
      <w:jc w:val="left"/>
    </w:pPr>
    <w:rPr>
      <w:rFonts w:ascii="Arial" w:hAnsi="Arial"/>
      <w:kern w:val="0"/>
      <w:sz w:val="20"/>
      <w:szCs w:val="20"/>
    </w:rPr>
  </w:style>
  <w:style w:type="table" w:styleId="8">
    <w:name w:val="Table Grid"/>
    <w:basedOn w:val="7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标题 2 字符"/>
    <w:basedOn w:val="9"/>
    <w:link w:val="3"/>
    <w:qFormat/>
    <w:uiPriority w:val="0"/>
    <w:rPr>
      <w:rFonts w:asciiTheme="majorHAnsi" w:hAnsiTheme="majorHAnsi" w:eastAsiaTheme="majorEastAsia" w:cstheme="majorBidi"/>
      <w:b/>
      <w:bCs/>
      <w:kern w:val="2"/>
      <w:sz w:val="28"/>
      <w:szCs w:val="32"/>
    </w:rPr>
  </w:style>
  <w:style w:type="character" w:customStyle="1" w:styleId="11">
    <w:name w:val="result"/>
    <w:basedOn w:val="9"/>
    <w:qFormat/>
    <w:uiPriority w:val="0"/>
    <w:rPr>
      <w:color w:val="000080"/>
    </w:rPr>
  </w:style>
  <w:style w:type="character" w:customStyle="1" w:styleId="12">
    <w:name w:val="warning"/>
    <w:basedOn w:val="9"/>
    <w:qFormat/>
    <w:uiPriority w:val="0"/>
    <w:rPr>
      <w:color w:val="FF0000"/>
    </w:rPr>
  </w:style>
  <w:style w:type="character" w:customStyle="1" w:styleId="13">
    <w:name w:val="normal2"/>
    <w:basedOn w:val="9"/>
    <w:qFormat/>
    <w:uiPriority w:val="0"/>
    <w:rPr>
      <w:color w:val="000000"/>
    </w:rPr>
  </w:style>
  <w:style w:type="character" w:customStyle="1" w:styleId="14">
    <w:name w:val="正文1"/>
    <w:basedOn w:val="9"/>
    <w:qFormat/>
    <w:uiPriority w:val="0"/>
    <w:rPr>
      <w:rFonts w:ascii="Arial" w:hAnsi="Arial" w:cs="Arial"/>
      <w:color w:val="000000"/>
      <w:sz w:val="20"/>
      <w:szCs w:val="20"/>
    </w:rPr>
  </w:style>
  <w:style w:type="character" w:customStyle="1" w:styleId="15">
    <w:name w:val="页脚 字符"/>
    <w:basedOn w:val="9"/>
    <w:link w:val="5"/>
    <w:qFormat/>
    <w:uiPriority w:val="0"/>
    <w:rPr>
      <w:rFonts w:hint="default" w:ascii="Calibri" w:hAnsi="Calibri" w:eastAsia="宋体" w:cs="Times New Roman"/>
      <w:kern w:val="2"/>
      <w:sz w:val="18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89</Words>
  <Characters>827</Characters>
  <Lines>7</Lines>
  <Paragraphs>2</Paragraphs>
  <TotalTime>0</TotalTime>
  <ScaleCrop>false</ScaleCrop>
  <LinksUpToDate>false</LinksUpToDate>
  <CharactersWithSpaces>959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4-10-29T12:08:00Z</dcterms:created>
  <dc:creator>urnotchengwei</dc:creator>
  <cp:lastModifiedBy>urnotchengwei</cp:lastModifiedBy>
  <dcterms:modified xsi:type="dcterms:W3CDTF">2023-03-30T04:23:29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F09568F43BF245988E4C77193BC19555</vt:lpwstr>
  </property>
</Properties>
</file>